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p>
      <w:pPr>
        <w:pStyle w:val="FirstParagraph"/>
      </w:pPr>
      <w:r>
        <w:rPr>
          <w:bCs/>
          <w:b/>
        </w:rPr>
        <w:t xml:space="preserve">Your Name</w:t>
      </w:r>
      <w:r>
        <w:br/>
      </w:r>
      <w:r>
        <w:t xml:space="preserve">Your Address</w:t>
      </w:r>
      <w:r>
        <w:br/>
      </w:r>
      <w:r>
        <w:t xml:space="preserve">City, State, ZIP Code</w:t>
      </w:r>
      <w:r>
        <w:br/>
      </w:r>
      <w:r>
        <w:t xml:space="preserve">Phone Number | Email Address</w:t>
      </w:r>
    </w:p>
    <w:p>
      <w:pPr>
        <w:pStyle w:val="BodyText"/>
      </w:pPr>
      <w:r>
        <w:t xml:space="preserve">April 5, 2024</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Riyadh, Saudi Arabia</w:t>
      </w:r>
    </w:p>
    <w:bookmarkStart w:id="20" w:name="Xdb236cf9ea857c772e91a5dba541809e91b7db9"/>
    <w:p>
      <w:pPr>
        <w:pStyle w:val="Heading1"/>
      </w:pPr>
      <w:r>
        <w:t xml:space="preserve">Cover Letter for Biomedical Engineer Position</w:t>
      </w:r>
    </w:p>
    <w:p>
      <w:pPr>
        <w:pStyle w:val="FirstParagraph"/>
      </w:pPr>
      <w:r>
        <w:t xml:space="preserve">Dear Hiring Manager,</w:t>
      </w:r>
    </w:p>
    <w:p>
      <w:pPr>
        <w:pStyle w:val="BodyText"/>
      </w:pPr>
      <w:r>
        <w:t xml:space="preserve">I am writing to express my enthusiastic interest in the Biomedical Engineer position at [Company Name] in Riyadh, Saudi Arabia. As a dedicated professional with a passion for merging engineering principles with healthcare innovation, I am eager to contribute my expertise to advance medical technologies that align with Saudi Arabia’s Vision 2030 and the transformative healthcare initiatives shaping Riyadh’s future. This opportunity resonates deeply with my career goals, and I am confident that my technical background, problem-solving skills, and commitment to improving patient outcomes make me a strong candidate for this role.</w:t>
      </w:r>
    </w:p>
    <w:p>
      <w:pPr>
        <w:pStyle w:val="BodyText"/>
      </w:pPr>
      <w:r>
        <w:t xml:space="preserve">With [X years] of experience in biomedical engineering, I have developed a robust foundation in designing, developing, and optimizing medical devices and systems. My academic training at [University Name], where I earned a [Degree] in Biomedical Engineering, equipped me with specialized knowledge in areas such as biomaterials, biomechanics, and clinical systems integration. Throughout my career, I have worked on projects that span from prototyping diagnostic tools to collaborating with healthcare professionals to enhance the efficiency of medical equipment. These experiences have honed my ability to translate complex technical challenges into practical solutions that directly impact patient care.</w:t>
      </w:r>
    </w:p>
    <w:p>
      <w:pPr>
        <w:pStyle w:val="BodyText"/>
      </w:pPr>
      <w:r>
        <w:t xml:space="preserve">What excites me most about the Biomedical Engineer role in Riyadh is the opportunity to contribute to a region that is rapidly embracing innovation and technology. Saudi Arabia’s commitment to modernizing its healthcare infrastructure, as outlined in Vision 2030, presents an unparalleled platform for professionals like myself to drive meaningful change. Riyadh, as a hub of economic and technological growth, offers a dynamic environment where cutting-edge solutions are not only welcomed but essential. I am particularly drawn to [Company Name]’s reputation for [mention specific company value or project], which aligns with my own dedication to leveraging engineering excellence for healthcare advancement.</w:t>
      </w:r>
    </w:p>
    <w:p>
      <w:pPr>
        <w:pStyle w:val="BodyText"/>
      </w:pPr>
      <w:r>
        <w:t xml:space="preserve">My skills in biomedical systems design, data analysis, and cross-disciplinary collaboration have been instrumental in previous roles. For instance, at [Previous Company/Institution], I led a team to develop a [specific project or product], which improved diagnostic accuracy by [X%] and reduced operational costs by [Y%]. I also have hands-on experience with CAD software, 3D printing, and regulatory compliance frameworks such as ISO standards. These competencies enable me to thrive in fast-paced, mission-driven environments where precision and innovation are paramount.</w:t>
      </w:r>
    </w:p>
    <w:p>
      <w:pPr>
        <w:pStyle w:val="BodyText"/>
      </w:pPr>
      <w:r>
        <w:t xml:space="preserve">What sets me apart is my adaptability and cultural sensitivity. Working in diverse settings—from multinational corporations to research institutions—I have learned to navigate different perspectives while maintaining a focus on shared goals. I am deeply respectful of Saudi Arabia’s traditions and values, and I am eager to immerse myself in the vibrant culture of Riyadh while contributing to its growing healthcare sector. My ability to communicate effectively across teams and my commitment to continuous learning ensure that I can quickly integrate into [Company Name]’s operations and add value from day one.</w:t>
      </w:r>
    </w:p>
    <w:p>
      <w:pPr>
        <w:pStyle w:val="BodyText"/>
      </w:pPr>
      <w:r>
        <w:t xml:space="preserve">Beyond technical skills, I am driven by a genuine desire to improve global health outcomes. Whether it is designing affordable medical devices for underserved communities or optimizing hospital workflows through automation, I approach every challenge with creativity and empathy. In Riyadh, I see an opportunity to apply these principles in a context where the need for innovation is both urgent and inspiring. I am particularly interested in exploring how emerging technologies like AI and robotics can be tailored to meet the unique healthcare demands of Saudi Arabia’s population.</w:t>
      </w:r>
    </w:p>
    <w:p>
      <w:pPr>
        <w:pStyle w:val="BodyText"/>
      </w:pPr>
      <w:r>
        <w:t xml:space="preserve">I would be honored to bring my expertise as a Biomedical Engineer to [Company Name] and contribute to its mission of delivering exceptional healthcare solutions. I am confident that my background, combined with the opportunities available in Riyadh, will enable me to make a significant impact. Thank you for considering my application. I would welcome the chance to discuss how my qualifications align with your needs and how I can contribute to your team’s success.</w:t>
      </w:r>
    </w:p>
    <w:p>
      <w:pPr>
        <w:pStyle w:val="BodyText"/>
      </w:pPr>
      <w:r>
        <w:t xml:space="preserve">Sincerely,</w:t>
      </w:r>
      <w:r>
        <w:br/>
      </w:r>
      <w:r>
        <w:rPr>
          <w:bCs/>
          <w:b/>
        </w:rPr>
        <w:t xml:space="preserve">Your Name</w:t>
      </w:r>
    </w:p>
    <w:p>
      <w:pPr>
        <w:pStyle w:val="BodyText"/>
      </w:pPr>
      <w:r>
        <w:t xml:space="preserve">[Optional: Attach resume or references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09T20:13:26Z</dcterms:created>
  <dcterms:modified xsi:type="dcterms:W3CDTF">2025-12-09T20:13:26Z</dcterms:modified>
</cp:coreProperties>
</file>

<file path=docProps/custom.xml><?xml version="1.0" encoding="utf-8"?>
<Properties xmlns="http://schemas.openxmlformats.org/officeDocument/2006/custom-properties" xmlns:vt="http://schemas.openxmlformats.org/officeDocument/2006/docPropsVTypes"/>
</file>